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A6201" w14:textId="12173373" w:rsidR="00474664" w:rsidRDefault="00474664">
      <w:r>
        <w:rPr>
          <w:noProof/>
        </w:rPr>
        <w:drawing>
          <wp:inline distT="0" distB="0" distL="0" distR="0" wp14:anchorId="1A73F2C5" wp14:editId="5FC575C6">
            <wp:extent cx="4972050" cy="2247900"/>
            <wp:effectExtent l="0" t="0" r="0" b="0"/>
            <wp:docPr id="1" name="Picture 1" descr="Main functions of a BMS system Â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in functions of a BMS system Â 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D8E75" w14:textId="21E0073A" w:rsidR="00474664" w:rsidRDefault="00912F1B">
      <w:hyperlink r:id="rId6" w:history="1">
        <w:r w:rsidR="00474664">
          <w:rPr>
            <w:rStyle w:val="Hyperlink"/>
          </w:rPr>
          <w:t>https://www.researchgate.net/figure/Main-functions-of-a-BMS-system_fig7_224190844</w:t>
        </w:r>
      </w:hyperlink>
    </w:p>
    <w:p w14:paraId="2A81F1DF" w14:textId="5628BB85" w:rsidR="00474664" w:rsidRDefault="00474664"/>
    <w:p w14:paraId="0931BE60" w14:textId="77777777" w:rsidR="00474664" w:rsidRPr="00474664" w:rsidRDefault="00474664" w:rsidP="0047466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540" w:lineRule="atLeast"/>
        <w:ind w:left="0"/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</w:pPr>
      <w:r w:rsidRPr="00474664"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  <w:t>Arduino Uno or compatible.</w:t>
      </w:r>
    </w:p>
    <w:p w14:paraId="5461275D" w14:textId="77777777" w:rsidR="00474664" w:rsidRPr="00474664" w:rsidRDefault="00474664" w:rsidP="0047466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540" w:lineRule="atLeast"/>
        <w:ind w:left="0"/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</w:pPr>
      <w:r w:rsidRPr="00474664"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  <w:t>Male pins (we need four pins only).</w:t>
      </w:r>
    </w:p>
    <w:p w14:paraId="2E30075C" w14:textId="77777777" w:rsidR="00474664" w:rsidRPr="00474664" w:rsidRDefault="00474664" w:rsidP="0047466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540" w:lineRule="atLeast"/>
        <w:ind w:left="0"/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</w:pPr>
      <w:r w:rsidRPr="00474664"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  <w:t>Two same value resistors (here I use 12K).</w:t>
      </w:r>
    </w:p>
    <w:p w14:paraId="03970F78" w14:textId="77777777" w:rsidR="00474664" w:rsidRPr="00474664" w:rsidRDefault="00474664" w:rsidP="0047466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540" w:lineRule="atLeast"/>
        <w:ind w:left="0"/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</w:pPr>
      <w:r w:rsidRPr="00474664"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  <w:t xml:space="preserve">Two pin female </w:t>
      </w:r>
      <w:proofErr w:type="gramStart"/>
      <w:r w:rsidRPr="00474664"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  <w:t>connector</w:t>
      </w:r>
      <w:proofErr w:type="gramEnd"/>
      <w:r w:rsidRPr="00474664"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  <w:t>. Photo shows three pin because that is what I have. Here I use power switch connector to motherboard instead :)</w:t>
      </w:r>
    </w:p>
    <w:p w14:paraId="5539272A" w14:textId="700443BD" w:rsidR="00474664" w:rsidRPr="00474664" w:rsidRDefault="00474664" w:rsidP="0047466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540" w:lineRule="atLeast"/>
        <w:ind w:left="0"/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</w:pPr>
      <w:r w:rsidRPr="00474664"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  <w:t xml:space="preserve">A battery </w:t>
      </w:r>
    </w:p>
    <w:p w14:paraId="0CA0556C" w14:textId="2DAB7D62" w:rsidR="00474664" w:rsidRPr="00474664" w:rsidRDefault="00474664" w:rsidP="0047466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540" w:lineRule="atLeast"/>
        <w:ind w:left="0"/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</w:pPr>
      <w:r w:rsidRPr="00474664"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  <w:t>indicate low battery at your desired voltage level.</w:t>
      </w:r>
    </w:p>
    <w:p w14:paraId="7DF9B791" w14:textId="26F5E674" w:rsidR="00474664" w:rsidRDefault="00474664" w:rsidP="0047466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540" w:lineRule="atLeast"/>
        <w:ind w:left="0"/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</w:pPr>
      <w:r w:rsidRPr="00474664"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  <w:t>A mini breadboard is optional for testing phase.</w:t>
      </w:r>
    </w:p>
    <w:p w14:paraId="4296BF6A" w14:textId="70CFAC2C" w:rsidR="00474664" w:rsidRDefault="00474664" w:rsidP="00474664">
      <w:pPr>
        <w:shd w:val="clear" w:color="auto" w:fill="FFFFFF"/>
        <w:spacing w:before="100" w:beforeAutospacing="1" w:after="100" w:afterAutospacing="1" w:line="540" w:lineRule="atLeast"/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</w:pPr>
      <w:r>
        <w:rPr>
          <w:noProof/>
        </w:rPr>
        <w:lastRenderedPageBreak/>
        <w:drawing>
          <wp:inline distT="0" distB="0" distL="0" distR="0" wp14:anchorId="3180F5D7" wp14:editId="3F45B8CF">
            <wp:extent cx="5731510" cy="3823970"/>
            <wp:effectExtent l="0" t="0" r="2540" b="5080"/>
            <wp:docPr id="2" name="Picture 2" descr="Picture of The Circu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cture of The Circui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3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CFF0E" w14:textId="7F1F73B1" w:rsidR="00474664" w:rsidRDefault="00912F1B" w:rsidP="00474664">
      <w:pPr>
        <w:shd w:val="clear" w:color="auto" w:fill="FFFFFF"/>
        <w:spacing w:before="100" w:beforeAutospacing="1" w:after="100" w:afterAutospacing="1" w:line="540" w:lineRule="atLeast"/>
      </w:pPr>
      <w:hyperlink r:id="rId8" w:history="1">
        <w:r w:rsidR="00474664">
          <w:rPr>
            <w:rStyle w:val="Hyperlink"/>
          </w:rPr>
          <w:t>https://www.instructables.com/id/Arduino-cell-capacity-meter/</w:t>
        </w:r>
      </w:hyperlink>
    </w:p>
    <w:p w14:paraId="74A64D80" w14:textId="5DDDCFA5" w:rsidR="00474664" w:rsidRDefault="00474664" w:rsidP="00474664">
      <w:pPr>
        <w:shd w:val="clear" w:color="auto" w:fill="FFFFFF"/>
        <w:spacing w:before="100" w:beforeAutospacing="1" w:after="100" w:afterAutospacing="1" w:line="540" w:lineRule="atLeast"/>
      </w:pPr>
    </w:p>
    <w:p w14:paraId="2173C37C" w14:textId="38FBD0C9" w:rsidR="00E03096" w:rsidRDefault="00E03096" w:rsidP="00474664">
      <w:pPr>
        <w:shd w:val="clear" w:color="auto" w:fill="FFFFFF"/>
        <w:spacing w:before="100" w:beforeAutospacing="1" w:after="100" w:afterAutospacing="1" w:line="540" w:lineRule="atLeast"/>
      </w:pPr>
      <w:r>
        <w:rPr>
          <w:noProof/>
        </w:rPr>
        <w:lastRenderedPageBreak/>
        <w:drawing>
          <wp:inline distT="0" distB="0" distL="0" distR="0" wp14:anchorId="0B3E83D2" wp14:editId="2FC2FE9A">
            <wp:extent cx="5114925" cy="4059464"/>
            <wp:effectExtent l="0" t="0" r="0" b="0"/>
            <wp:docPr id="3" name="Picture 3" descr="C:\Users\gowth\AppData\Local\Microsoft\Windows\INetCache\Content.MSO\B47B68D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owth\AppData\Local\Microsoft\Windows\INetCache\Content.MSO\B47B68DB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547" cy="4060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F8593B9" w14:textId="77777777" w:rsidR="00E03096" w:rsidRDefault="00E03096" w:rsidP="00474664">
      <w:pPr>
        <w:shd w:val="clear" w:color="auto" w:fill="FFFFFF"/>
        <w:spacing w:before="100" w:beforeAutospacing="1" w:after="100" w:afterAutospacing="1" w:line="540" w:lineRule="atLeast"/>
      </w:pPr>
    </w:p>
    <w:p w14:paraId="0BE1841C" w14:textId="77777777" w:rsidR="00474664" w:rsidRPr="00474664" w:rsidRDefault="00474664" w:rsidP="00474664">
      <w:pPr>
        <w:shd w:val="clear" w:color="auto" w:fill="FFFFFF"/>
        <w:spacing w:before="100" w:beforeAutospacing="1" w:after="100" w:afterAutospacing="1" w:line="540" w:lineRule="atLeast"/>
        <w:rPr>
          <w:rFonts w:ascii="Helvetica" w:eastAsia="Times New Roman" w:hAnsi="Helvetica" w:cs="Helvetica"/>
          <w:color w:val="555555"/>
          <w:sz w:val="30"/>
          <w:szCs w:val="30"/>
          <w:lang w:eastAsia="en-IN"/>
        </w:rPr>
      </w:pPr>
    </w:p>
    <w:p w14:paraId="73AED067" w14:textId="77777777" w:rsidR="00474664" w:rsidRDefault="00474664"/>
    <w:sectPr w:rsidR="004746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1D3EAA"/>
    <w:multiLevelType w:val="multilevel"/>
    <w:tmpl w:val="776C0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NDUztbAwMTGwMDJW0lEKTi0uzszPAykwqgUArn4s+CwAAAA="/>
  </w:docVars>
  <w:rsids>
    <w:rsidRoot w:val="00474664"/>
    <w:rsid w:val="00474664"/>
    <w:rsid w:val="00912F1B"/>
    <w:rsid w:val="00AD435E"/>
    <w:rsid w:val="00D60E15"/>
    <w:rsid w:val="00E03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5C371"/>
  <w15:chartTrackingRefBased/>
  <w15:docId w15:val="{6E15001F-947D-460C-8B60-B4B83CC4A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46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66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4746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98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ructables.com/id/Arduino-cell-capacity-meter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esearchgate.net/figure/Main-functions-of-a-BMS-system_fig7_224190844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wthamaraj rajendran</dc:creator>
  <cp:keywords/>
  <dc:description/>
  <cp:lastModifiedBy>gowthamaraj rajendran</cp:lastModifiedBy>
  <cp:revision>3</cp:revision>
  <dcterms:created xsi:type="dcterms:W3CDTF">2019-04-06T09:14:00Z</dcterms:created>
  <dcterms:modified xsi:type="dcterms:W3CDTF">2019-04-06T18:01:00Z</dcterms:modified>
</cp:coreProperties>
</file>